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B8DAE" w14:textId="77777777" w:rsidR="00DF4CFF" w:rsidRDefault="00DF4CFF" w:rsidP="003B6587">
      <w:pPr>
        <w:spacing w:after="120"/>
        <w:jc w:val="both"/>
        <w:rPr>
          <w:b/>
          <w:caps/>
          <w:sz w:val="24"/>
        </w:rPr>
      </w:pPr>
    </w:p>
    <w:p w14:paraId="5E58FB12" w14:textId="545B232B" w:rsidR="00DF4CFF" w:rsidRDefault="00B970E5" w:rsidP="00DF4CFF">
      <w:pPr>
        <w:spacing w:after="120"/>
        <w:jc w:val="center"/>
        <w:rPr>
          <w:b/>
          <w:caps/>
          <w:sz w:val="24"/>
        </w:rPr>
      </w:pPr>
      <w:r w:rsidRPr="00B970E5">
        <w:rPr>
          <w:b/>
          <w:caps/>
          <w:sz w:val="24"/>
        </w:rPr>
        <w:t>Přehled vědeckých</w:t>
      </w:r>
      <w:r>
        <w:rPr>
          <w:b/>
          <w:caps/>
          <w:sz w:val="24"/>
        </w:rPr>
        <w:t xml:space="preserve"> A</w:t>
      </w:r>
      <w:r w:rsidRPr="00B970E5">
        <w:rPr>
          <w:b/>
          <w:caps/>
          <w:sz w:val="24"/>
        </w:rPr>
        <w:t xml:space="preserve"> odborných stáží</w:t>
      </w:r>
    </w:p>
    <w:p w14:paraId="49422393" w14:textId="77777777" w:rsidR="00DF4CFF" w:rsidRDefault="00DF4CFF" w:rsidP="003B6587">
      <w:pPr>
        <w:spacing w:after="120"/>
        <w:jc w:val="both"/>
        <w:rPr>
          <w:b/>
          <w:caps/>
          <w:sz w:val="24"/>
        </w:rPr>
      </w:pPr>
    </w:p>
    <w:p w14:paraId="52F107A3" w14:textId="77777777" w:rsidR="00874FF4" w:rsidRDefault="00874FF4" w:rsidP="00874FF4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03BED248" w14:textId="77777777" w:rsidR="00874FF4" w:rsidRPr="00F376C4" w:rsidRDefault="00874FF4" w:rsidP="00874FF4">
      <w:pPr>
        <w:spacing w:before="120"/>
        <w:outlineLvl w:val="0"/>
        <w:rPr>
          <w:b/>
          <w:szCs w:val="22"/>
        </w:rPr>
      </w:pPr>
      <w:r w:rsidRPr="00F376C4">
        <w:rPr>
          <w:b/>
          <w:szCs w:val="22"/>
        </w:rPr>
        <w:t>Pracoviště:</w:t>
      </w:r>
      <w:r>
        <w:rPr>
          <w:b/>
          <w:szCs w:val="22"/>
        </w:rPr>
        <w:t xml:space="preserve"> </w:t>
      </w:r>
      <w:r w:rsidRPr="00F376C4">
        <w:rPr>
          <w:b/>
          <w:szCs w:val="22"/>
        </w:rPr>
        <w:t xml:space="preserve"> </w:t>
      </w:r>
    </w:p>
    <w:p w14:paraId="397B8A60" w14:textId="77777777" w:rsidR="003B6587" w:rsidRDefault="003B6587" w:rsidP="003B6587"/>
    <w:p w14:paraId="5D9E88F8" w14:textId="77777777" w:rsidR="00DF4CFF" w:rsidRPr="003D4E36" w:rsidRDefault="00DF4CFF" w:rsidP="003B6587"/>
    <w:p w14:paraId="4841D5EF" w14:textId="10F42610" w:rsidR="003B6587" w:rsidRDefault="003B6587" w:rsidP="003B6587">
      <w:pPr>
        <w:spacing w:after="120"/>
        <w:ind w:left="357" w:hanging="357"/>
        <w:contextualSpacing/>
        <w:jc w:val="both"/>
        <w:rPr>
          <w:b/>
          <w:szCs w:val="22"/>
        </w:rPr>
      </w:pPr>
      <w:r>
        <w:rPr>
          <w:b/>
          <w:szCs w:val="22"/>
        </w:rPr>
        <w:t xml:space="preserve">A. </w:t>
      </w:r>
      <w:r>
        <w:rPr>
          <w:b/>
          <w:szCs w:val="22"/>
        </w:rPr>
        <w:tab/>
      </w:r>
      <w:r w:rsidR="00DF4CFF">
        <w:rPr>
          <w:b/>
          <w:szCs w:val="22"/>
        </w:rPr>
        <w:t>Krátkodobé stáže</w:t>
      </w:r>
    </w:p>
    <w:p w14:paraId="79952320" w14:textId="77D6AA21" w:rsidR="00DF4CFF" w:rsidRPr="00BF7BFB" w:rsidRDefault="00DF4CFF" w:rsidP="00DF4CFF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BF7BFB">
        <w:rPr>
          <w:i/>
          <w:sz w:val="20"/>
          <w:szCs w:val="20"/>
        </w:rPr>
        <w:t xml:space="preserve">Uveďte </w:t>
      </w:r>
      <w:r w:rsidRPr="00662ECD">
        <w:rPr>
          <w:b/>
          <w:i/>
          <w:sz w:val="20"/>
          <w:szCs w:val="20"/>
        </w:rPr>
        <w:t>nejvýznamnější</w:t>
      </w:r>
      <w:r w:rsidRPr="00BF7BFB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absolvované vědecké a odborné stáže </w:t>
      </w:r>
      <w:r w:rsidR="00AF4960">
        <w:rPr>
          <w:i/>
          <w:sz w:val="20"/>
          <w:szCs w:val="20"/>
        </w:rPr>
        <w:t>u</w:t>
      </w:r>
      <w:r w:rsidR="000526C5">
        <w:rPr>
          <w:i/>
          <w:sz w:val="20"/>
          <w:szCs w:val="20"/>
        </w:rPr>
        <w:t>c</w:t>
      </w:r>
      <w:r w:rsidR="00AF4960">
        <w:rPr>
          <w:i/>
          <w:sz w:val="20"/>
          <w:szCs w:val="20"/>
        </w:rPr>
        <w:t xml:space="preserve">hazeče </w:t>
      </w:r>
      <w:r>
        <w:rPr>
          <w:i/>
          <w:sz w:val="20"/>
          <w:szCs w:val="20"/>
        </w:rPr>
        <w:t>na zahraničních pracovištích s délkou trvání do měsíce</w:t>
      </w:r>
      <w:r w:rsidRPr="00BF7BFB">
        <w:rPr>
          <w:i/>
          <w:sz w:val="20"/>
          <w:szCs w:val="20"/>
        </w:rPr>
        <w:t xml:space="preserve">; uveďte i celkový počet takových </w:t>
      </w:r>
      <w:r>
        <w:rPr>
          <w:i/>
          <w:sz w:val="20"/>
          <w:szCs w:val="20"/>
        </w:rPr>
        <w:t>stáží.</w:t>
      </w:r>
      <w:r w:rsidRPr="00BF7BFB">
        <w:rPr>
          <w:i/>
          <w:sz w:val="20"/>
          <w:szCs w:val="20"/>
        </w:rPr>
        <w:t xml:space="preserve"> </w:t>
      </w:r>
    </w:p>
    <w:p w14:paraId="69717138" w14:textId="168A785B" w:rsidR="00DF4CFF" w:rsidRDefault="00DF4CFF" w:rsidP="00DF4CFF">
      <w:pPr>
        <w:pStyle w:val="Odstavecseseznamem"/>
        <w:numPr>
          <w:ilvl w:val="0"/>
          <w:numId w:val="21"/>
        </w:numPr>
        <w:spacing w:after="120"/>
        <w:contextualSpacing w:val="0"/>
      </w:pPr>
      <w:r>
        <w:t xml:space="preserve">Název instituce, pozice uchazeče, období stáže </w:t>
      </w:r>
    </w:p>
    <w:p w14:paraId="73139505" w14:textId="7979B1A6" w:rsidR="00DF4CFF" w:rsidRDefault="00DF4CFF" w:rsidP="00D35C14">
      <w:pPr>
        <w:pStyle w:val="Odstavecseseznamem"/>
        <w:spacing w:after="120"/>
        <w:ind w:left="426"/>
        <w:contextualSpacing w:val="0"/>
      </w:pPr>
      <w:r>
        <w:t>…</w:t>
      </w:r>
    </w:p>
    <w:p w14:paraId="47818616" w14:textId="77777777" w:rsidR="00DF4CFF" w:rsidRDefault="00DF4CFF" w:rsidP="003B6587">
      <w:pPr>
        <w:spacing w:after="120"/>
        <w:ind w:left="357" w:hanging="357"/>
        <w:jc w:val="both"/>
        <w:rPr>
          <w:b/>
          <w:szCs w:val="22"/>
        </w:rPr>
      </w:pPr>
    </w:p>
    <w:p w14:paraId="16FBBD0B" w14:textId="276B2B24" w:rsidR="00DF4CFF" w:rsidRDefault="00D35C14" w:rsidP="00DF4CFF">
      <w:pPr>
        <w:pStyle w:val="Odstavecseseznamem"/>
        <w:spacing w:after="120"/>
        <w:ind w:left="0"/>
        <w:contextualSpacing w:val="0"/>
      </w:pPr>
      <w:r>
        <w:rPr>
          <w:szCs w:val="22"/>
        </w:rPr>
        <w:tab/>
      </w:r>
      <w:r w:rsidR="00DF4CFF" w:rsidRPr="0048638F">
        <w:rPr>
          <w:szCs w:val="22"/>
        </w:rPr>
        <w:t xml:space="preserve">Celkový počet:  </w:t>
      </w:r>
    </w:p>
    <w:p w14:paraId="7B6ADA3A" w14:textId="77777777" w:rsidR="00DF4CFF" w:rsidRDefault="00DF4CFF" w:rsidP="00DF4CFF">
      <w:pPr>
        <w:spacing w:after="120"/>
        <w:rPr>
          <w:b/>
          <w:szCs w:val="22"/>
        </w:rPr>
      </w:pPr>
    </w:p>
    <w:p w14:paraId="743B0DAC" w14:textId="14E88475" w:rsidR="00DF4CFF" w:rsidRDefault="00AF4960" w:rsidP="00DF4CFF">
      <w:pPr>
        <w:spacing w:after="120"/>
        <w:ind w:left="357" w:hanging="357"/>
        <w:contextualSpacing/>
        <w:jc w:val="both"/>
        <w:rPr>
          <w:b/>
          <w:szCs w:val="22"/>
        </w:rPr>
      </w:pPr>
      <w:r>
        <w:rPr>
          <w:b/>
          <w:szCs w:val="22"/>
        </w:rPr>
        <w:t>B</w:t>
      </w:r>
      <w:r w:rsidR="00DF4CFF">
        <w:rPr>
          <w:b/>
          <w:szCs w:val="22"/>
        </w:rPr>
        <w:t xml:space="preserve">. </w:t>
      </w:r>
      <w:r w:rsidR="00DF4CFF">
        <w:rPr>
          <w:b/>
          <w:szCs w:val="22"/>
        </w:rPr>
        <w:tab/>
        <w:t>Dlouhodobé stáže</w:t>
      </w:r>
    </w:p>
    <w:p w14:paraId="45838C89" w14:textId="215ED210" w:rsidR="00DF4CFF" w:rsidRPr="00BF7BFB" w:rsidRDefault="00DF4CFF" w:rsidP="00DF4CFF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BF7BFB">
        <w:rPr>
          <w:i/>
          <w:sz w:val="20"/>
          <w:szCs w:val="20"/>
        </w:rPr>
        <w:t xml:space="preserve">Uveďte </w:t>
      </w:r>
      <w:r w:rsidRPr="00662ECD">
        <w:rPr>
          <w:b/>
          <w:i/>
          <w:sz w:val="20"/>
          <w:szCs w:val="20"/>
        </w:rPr>
        <w:t>nejvýznamnější</w:t>
      </w:r>
      <w:r w:rsidRPr="00BF7BFB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absolvované vědecké a odborné stáže </w:t>
      </w:r>
      <w:r w:rsidR="00AF4960">
        <w:rPr>
          <w:i/>
          <w:sz w:val="20"/>
          <w:szCs w:val="20"/>
        </w:rPr>
        <w:t xml:space="preserve">uchazeče </w:t>
      </w:r>
      <w:r>
        <w:rPr>
          <w:i/>
          <w:sz w:val="20"/>
          <w:szCs w:val="20"/>
        </w:rPr>
        <w:t>na zahraničních pracovištích s délkou trvání více než měsíc</w:t>
      </w:r>
      <w:r w:rsidRPr="00BF7BFB">
        <w:rPr>
          <w:i/>
          <w:sz w:val="20"/>
          <w:szCs w:val="20"/>
        </w:rPr>
        <w:t xml:space="preserve">; uveďte i celkový počet takových </w:t>
      </w:r>
      <w:r>
        <w:rPr>
          <w:i/>
          <w:sz w:val="20"/>
          <w:szCs w:val="20"/>
        </w:rPr>
        <w:t>stáží.</w:t>
      </w:r>
      <w:r w:rsidRPr="00BF7BFB">
        <w:rPr>
          <w:i/>
          <w:sz w:val="20"/>
          <w:szCs w:val="20"/>
        </w:rPr>
        <w:t xml:space="preserve"> </w:t>
      </w:r>
    </w:p>
    <w:p w14:paraId="62B33849" w14:textId="77777777" w:rsidR="00DF4CFF" w:rsidRDefault="00DF4CFF" w:rsidP="00DF4CFF">
      <w:pPr>
        <w:pStyle w:val="Odstavecseseznamem"/>
        <w:numPr>
          <w:ilvl w:val="0"/>
          <w:numId w:val="38"/>
        </w:numPr>
        <w:spacing w:after="120"/>
        <w:contextualSpacing w:val="0"/>
      </w:pPr>
      <w:r>
        <w:t xml:space="preserve">Název instituce, pozice uchazeče, období stáže </w:t>
      </w:r>
    </w:p>
    <w:p w14:paraId="16E8BA20" w14:textId="77777777" w:rsidR="00DF4CFF" w:rsidRDefault="00DF4CFF" w:rsidP="00D35C14">
      <w:pPr>
        <w:pStyle w:val="Odstavecseseznamem"/>
        <w:spacing w:after="120"/>
        <w:ind w:left="426"/>
        <w:contextualSpacing w:val="0"/>
      </w:pPr>
      <w:r>
        <w:t>…</w:t>
      </w:r>
    </w:p>
    <w:p w14:paraId="7939113F" w14:textId="77777777" w:rsidR="00DF4CFF" w:rsidRDefault="00DF4CFF" w:rsidP="00DF4CFF">
      <w:pPr>
        <w:spacing w:after="120"/>
        <w:ind w:left="357" w:hanging="357"/>
        <w:jc w:val="both"/>
        <w:rPr>
          <w:b/>
          <w:szCs w:val="22"/>
        </w:rPr>
      </w:pPr>
    </w:p>
    <w:p w14:paraId="1D57A3DC" w14:textId="307A64EB" w:rsidR="00DF4CFF" w:rsidRDefault="00D35C14" w:rsidP="00DF4CFF">
      <w:pPr>
        <w:pStyle w:val="Odstavecseseznamem"/>
        <w:spacing w:after="120"/>
        <w:ind w:left="0"/>
        <w:contextualSpacing w:val="0"/>
      </w:pPr>
      <w:r>
        <w:rPr>
          <w:szCs w:val="22"/>
        </w:rPr>
        <w:tab/>
      </w:r>
      <w:r w:rsidR="00DF4CFF" w:rsidRPr="0048638F">
        <w:rPr>
          <w:szCs w:val="22"/>
        </w:rPr>
        <w:t xml:space="preserve">Celkový počet:  </w:t>
      </w:r>
    </w:p>
    <w:p w14:paraId="5815668C" w14:textId="77777777" w:rsidR="003B6587" w:rsidRDefault="003B6587" w:rsidP="003B6587"/>
    <w:p w14:paraId="480BDFDA" w14:textId="77777777" w:rsidR="003B6587" w:rsidRPr="003D4E36" w:rsidRDefault="003B6587" w:rsidP="003B6587"/>
    <w:p w14:paraId="0A97839E" w14:textId="77777777" w:rsidR="003B6587" w:rsidRDefault="003B6587" w:rsidP="003B6587"/>
    <w:p w14:paraId="09497A6A" w14:textId="77777777" w:rsidR="00DF4CFF" w:rsidRPr="003D4E36" w:rsidRDefault="00DF4CFF" w:rsidP="003B6587"/>
    <w:p w14:paraId="71A0FA92" w14:textId="77777777" w:rsidR="003B6587" w:rsidRPr="003D4E36" w:rsidRDefault="003B6587" w:rsidP="003B6587"/>
    <w:p w14:paraId="47B99964" w14:textId="225A4431" w:rsidR="003B6587" w:rsidRPr="00F376C4" w:rsidRDefault="003B6587" w:rsidP="003B6587">
      <w:pPr>
        <w:ind w:left="1080" w:hanging="1080"/>
        <w:rPr>
          <w:szCs w:val="22"/>
        </w:rPr>
      </w:pPr>
      <w:r w:rsidRPr="00F376C4">
        <w:rPr>
          <w:szCs w:val="22"/>
        </w:rPr>
        <w:t>V...........</w:t>
      </w:r>
      <w:r w:rsidR="00D35C14">
        <w:rPr>
          <w:szCs w:val="22"/>
        </w:rPr>
        <w:t>...</w:t>
      </w:r>
      <w:r w:rsidRPr="00F376C4">
        <w:rPr>
          <w:szCs w:val="22"/>
        </w:rPr>
        <w:t>...... dne................</w:t>
      </w:r>
      <w:r w:rsidR="00D35C14">
        <w:rPr>
          <w:szCs w:val="22"/>
        </w:rPr>
        <w:t>...</w:t>
      </w:r>
    </w:p>
    <w:p w14:paraId="5FA4E9A3" w14:textId="77777777" w:rsidR="003B6587" w:rsidRDefault="003B6587" w:rsidP="003B6587">
      <w:pPr>
        <w:rPr>
          <w:szCs w:val="22"/>
        </w:rPr>
      </w:pPr>
    </w:p>
    <w:p w14:paraId="54A3F86B" w14:textId="77777777" w:rsidR="003B6587" w:rsidRPr="00F376C4" w:rsidRDefault="003B6587" w:rsidP="003B6587">
      <w:pPr>
        <w:rPr>
          <w:szCs w:val="22"/>
        </w:rPr>
      </w:pPr>
      <w:r w:rsidRPr="00F376C4">
        <w:rPr>
          <w:szCs w:val="22"/>
        </w:rPr>
        <w:t>Podpis uchazeče:</w:t>
      </w:r>
    </w:p>
    <w:p w14:paraId="317DF16C" w14:textId="77777777" w:rsidR="003B6587" w:rsidRPr="003D4E36" w:rsidRDefault="003B6587" w:rsidP="003B6587"/>
    <w:p w14:paraId="47A379D3" w14:textId="77777777" w:rsidR="003B6587" w:rsidRDefault="003B6587" w:rsidP="003B6587">
      <w:pPr>
        <w:rPr>
          <w:b/>
          <w:szCs w:val="22"/>
        </w:rPr>
      </w:pPr>
    </w:p>
    <w:p w14:paraId="4C8C7803" w14:textId="77777777" w:rsidR="003B6587" w:rsidRDefault="003B6587" w:rsidP="003B6587">
      <w:pPr>
        <w:rPr>
          <w:b/>
          <w:szCs w:val="22"/>
        </w:rPr>
      </w:pPr>
    </w:p>
    <w:p w14:paraId="43E4E587" w14:textId="77777777" w:rsidR="003B6587" w:rsidRDefault="003B6587" w:rsidP="003B6587">
      <w:pPr>
        <w:rPr>
          <w:b/>
          <w:szCs w:val="22"/>
        </w:rPr>
      </w:pPr>
    </w:p>
    <w:p w14:paraId="3F464F19" w14:textId="77777777" w:rsidR="003B6587" w:rsidRDefault="003B6587" w:rsidP="003B6587">
      <w:pPr>
        <w:rPr>
          <w:b/>
          <w:szCs w:val="22"/>
        </w:rPr>
      </w:pPr>
    </w:p>
    <w:sectPr w:rsidR="003B6587" w:rsidSect="004F1ECD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144A68" w14:textId="77777777" w:rsidR="00FB14E7" w:rsidRDefault="00FB14E7">
      <w:r>
        <w:separator/>
      </w:r>
    </w:p>
  </w:endnote>
  <w:endnote w:type="continuationSeparator" w:id="0">
    <w:p w14:paraId="772CAACD" w14:textId="77777777" w:rsidR="00FB14E7" w:rsidRDefault="00FB1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FE0757" w14:textId="77777777" w:rsidR="00FB14E7" w:rsidRDefault="00FB14E7">
      <w:r>
        <w:separator/>
      </w:r>
    </w:p>
  </w:footnote>
  <w:footnote w:type="continuationSeparator" w:id="0">
    <w:p w14:paraId="4EE2361E" w14:textId="77777777" w:rsidR="00FB14E7" w:rsidRDefault="00FB14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AE2E7" w14:textId="15BE2348" w:rsidR="001D2D66" w:rsidRPr="00897B60" w:rsidRDefault="001D2D66" w:rsidP="001D2D66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03D66CE2" wp14:editId="541BDEA9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>Návrh na zahájení řízení</w:t>
    </w:r>
    <w:r w:rsidR="00F90731">
      <w:rPr>
        <w:b/>
        <w:noProof/>
        <w:sz w:val="16"/>
        <w:szCs w:val="16"/>
      </w:rPr>
      <w:t xml:space="preserve"> ke jmenování profesorem</w:t>
    </w:r>
    <w:r w:rsidRPr="00897B60">
      <w:rPr>
        <w:noProof/>
        <w:sz w:val="16"/>
        <w:szCs w:val="16"/>
      </w:rPr>
      <w:t xml:space="preserve"> na Slezské univerzitě v Opavě, Fyzikálním ústavu v Opavě</w:t>
    </w:r>
  </w:p>
  <w:p w14:paraId="6DAF943A" w14:textId="62918925" w:rsidR="001D2D66" w:rsidRPr="00897B60" w:rsidRDefault="001D2D66" w:rsidP="001D2D66">
    <w:pPr>
      <w:tabs>
        <w:tab w:val="center" w:pos="4536"/>
        <w:tab w:val="right" w:pos="9072"/>
      </w:tabs>
      <w:rPr>
        <w:b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7</w:t>
    </w:r>
  </w:p>
  <w:p w14:paraId="428F49BD" w14:textId="77777777" w:rsidR="004417E1" w:rsidRPr="00C87418" w:rsidRDefault="004417E1" w:rsidP="004417E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A01CB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463520AD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5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0749BD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46090567">
    <w:abstractNumId w:val="5"/>
  </w:num>
  <w:num w:numId="2" w16cid:durableId="2051101383">
    <w:abstractNumId w:val="18"/>
  </w:num>
  <w:num w:numId="3" w16cid:durableId="1657806403">
    <w:abstractNumId w:val="30"/>
  </w:num>
  <w:num w:numId="4" w16cid:durableId="935702">
    <w:abstractNumId w:val="13"/>
  </w:num>
  <w:num w:numId="5" w16cid:durableId="1438408133">
    <w:abstractNumId w:val="19"/>
  </w:num>
  <w:num w:numId="6" w16cid:durableId="135151364">
    <w:abstractNumId w:val="37"/>
  </w:num>
  <w:num w:numId="7" w16cid:durableId="371809626">
    <w:abstractNumId w:val="9"/>
  </w:num>
  <w:num w:numId="8" w16cid:durableId="1956329690">
    <w:abstractNumId w:val="24"/>
  </w:num>
  <w:num w:numId="9" w16cid:durableId="1535998455">
    <w:abstractNumId w:val="1"/>
  </w:num>
  <w:num w:numId="10" w16cid:durableId="1490709814">
    <w:abstractNumId w:val="31"/>
  </w:num>
  <w:num w:numId="11" w16cid:durableId="1739353367">
    <w:abstractNumId w:val="12"/>
  </w:num>
  <w:num w:numId="12" w16cid:durableId="400521648">
    <w:abstractNumId w:val="20"/>
  </w:num>
  <w:num w:numId="13" w16cid:durableId="1126313242">
    <w:abstractNumId w:val="11"/>
  </w:num>
  <w:num w:numId="14" w16cid:durableId="1972201553">
    <w:abstractNumId w:val="28"/>
  </w:num>
  <w:num w:numId="15" w16cid:durableId="1136723394">
    <w:abstractNumId w:val="33"/>
  </w:num>
  <w:num w:numId="16" w16cid:durableId="144048621">
    <w:abstractNumId w:val="23"/>
  </w:num>
  <w:num w:numId="17" w16cid:durableId="1758868562">
    <w:abstractNumId w:val="25"/>
  </w:num>
  <w:num w:numId="18" w16cid:durableId="741215044">
    <w:abstractNumId w:val="21"/>
  </w:num>
  <w:num w:numId="19" w16cid:durableId="353269967">
    <w:abstractNumId w:val="7"/>
  </w:num>
  <w:num w:numId="20" w16cid:durableId="1555922187">
    <w:abstractNumId w:val="22"/>
  </w:num>
  <w:num w:numId="21" w16cid:durableId="532429230">
    <w:abstractNumId w:val="2"/>
  </w:num>
  <w:num w:numId="22" w16cid:durableId="1751852376">
    <w:abstractNumId w:val="16"/>
  </w:num>
  <w:num w:numId="23" w16cid:durableId="1318454709">
    <w:abstractNumId w:val="6"/>
  </w:num>
  <w:num w:numId="24" w16cid:durableId="394742119">
    <w:abstractNumId w:val="10"/>
  </w:num>
  <w:num w:numId="25" w16cid:durableId="2067144382">
    <w:abstractNumId w:val="27"/>
  </w:num>
  <w:num w:numId="26" w16cid:durableId="294607985">
    <w:abstractNumId w:val="29"/>
  </w:num>
  <w:num w:numId="27" w16cid:durableId="1550456772">
    <w:abstractNumId w:val="34"/>
  </w:num>
  <w:num w:numId="28" w16cid:durableId="388653050">
    <w:abstractNumId w:val="8"/>
  </w:num>
  <w:num w:numId="29" w16cid:durableId="1289898613">
    <w:abstractNumId w:val="3"/>
  </w:num>
  <w:num w:numId="30" w16cid:durableId="1015041144">
    <w:abstractNumId w:val="15"/>
  </w:num>
  <w:num w:numId="31" w16cid:durableId="218518190">
    <w:abstractNumId w:val="4"/>
  </w:num>
  <w:num w:numId="32" w16cid:durableId="1449542518">
    <w:abstractNumId w:val="32"/>
  </w:num>
  <w:num w:numId="33" w16cid:durableId="2010139257">
    <w:abstractNumId w:val="35"/>
  </w:num>
  <w:num w:numId="34" w16cid:durableId="1698579642">
    <w:abstractNumId w:val="14"/>
  </w:num>
  <w:num w:numId="35" w16cid:durableId="1832140375">
    <w:abstractNumId w:val="36"/>
  </w:num>
  <w:num w:numId="36" w16cid:durableId="1319724586">
    <w:abstractNumId w:val="26"/>
  </w:num>
  <w:num w:numId="37" w16cid:durableId="392393525">
    <w:abstractNumId w:val="0"/>
  </w:num>
  <w:num w:numId="38" w16cid:durableId="283080060">
    <w:abstractNumId w:val="1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3CEB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26C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2FD1"/>
    <w:rsid w:val="000D57AE"/>
    <w:rsid w:val="000D69B1"/>
    <w:rsid w:val="000D6E59"/>
    <w:rsid w:val="000D78B7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580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2C29"/>
    <w:rsid w:val="001D2D66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74EC"/>
    <w:rsid w:val="0020426B"/>
    <w:rsid w:val="002046F6"/>
    <w:rsid w:val="00204DF8"/>
    <w:rsid w:val="00210131"/>
    <w:rsid w:val="002124E1"/>
    <w:rsid w:val="00213982"/>
    <w:rsid w:val="00214DAA"/>
    <w:rsid w:val="002172B6"/>
    <w:rsid w:val="00220164"/>
    <w:rsid w:val="00220DE8"/>
    <w:rsid w:val="00221BB9"/>
    <w:rsid w:val="0022233F"/>
    <w:rsid w:val="0022389D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30B2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17E1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1ECD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76E1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0E7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D7502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2ECD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4FF4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8F7F51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45F"/>
    <w:rsid w:val="00980E66"/>
    <w:rsid w:val="009821CA"/>
    <w:rsid w:val="0098338F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02E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02E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4960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970E5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28C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3282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12B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5C1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566A"/>
    <w:rsid w:val="00DD6364"/>
    <w:rsid w:val="00DE5E8A"/>
    <w:rsid w:val="00DE6D08"/>
    <w:rsid w:val="00DE6E16"/>
    <w:rsid w:val="00DF01A6"/>
    <w:rsid w:val="00DF02FA"/>
    <w:rsid w:val="00DF1391"/>
    <w:rsid w:val="00DF4CFF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3A81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357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0731"/>
    <w:rsid w:val="00F93762"/>
    <w:rsid w:val="00F94E69"/>
    <w:rsid w:val="00F950D6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14E7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8C386C2A-8F3E-4435-8B2B-E6EB186E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07CBFF-DC20-4E6F-B6D9-52709E7FE5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8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16</cp:revision>
  <cp:lastPrinted>2021-11-19T06:41:00Z</cp:lastPrinted>
  <dcterms:created xsi:type="dcterms:W3CDTF">2023-11-07T20:46:00Z</dcterms:created>
  <dcterms:modified xsi:type="dcterms:W3CDTF">2024-09-12T11:48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